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EMD-based detector (CEEMD variant) decomposes the series into intrinsic mode functions (IMFs) and uses high-frequency components to flag anomalie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EMD detector (</w:t>
      </w:r>
      <w:r>
        <w:rPr>
          <w:rStyle w:val="VerbatimChar"/>
        </w:rPr>
        <w:t xml:space="preserve">hanr_em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m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EMD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em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m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m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49Z</dcterms:created>
  <dcterms:modified xsi:type="dcterms:W3CDTF">2025-10-28T18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